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BE5B0" w14:textId="4DD5DF4B" w:rsidR="00917F1D" w:rsidRDefault="00917F1D" w:rsidP="00917F1D">
      <w:pPr>
        <w:spacing w:line="240" w:lineRule="auto"/>
        <w:jc w:val="left"/>
      </w:pPr>
      <w:r>
        <w:rPr>
          <w:b/>
          <w:bCs w:val="0"/>
          <w:sz w:val="21"/>
        </w:rPr>
        <w:t>Supplementary T</w:t>
      </w:r>
      <w:r w:rsidRPr="003B030C">
        <w:rPr>
          <w:b/>
          <w:bCs w:val="0"/>
          <w:sz w:val="21"/>
        </w:rPr>
        <w:t xml:space="preserve">able </w:t>
      </w:r>
      <w:r>
        <w:rPr>
          <w:b/>
          <w:bCs w:val="0"/>
          <w:sz w:val="21"/>
        </w:rPr>
        <w:t>S</w:t>
      </w:r>
      <w:r w:rsidRPr="003B030C">
        <w:rPr>
          <w:b/>
          <w:bCs w:val="0"/>
          <w:sz w:val="21"/>
        </w:rPr>
        <w:t xml:space="preserve">1 Characteristics of </w:t>
      </w:r>
      <w:r>
        <w:rPr>
          <w:b/>
          <w:bCs w:val="0"/>
          <w:sz w:val="21"/>
        </w:rPr>
        <w:t xml:space="preserve">patients in </w:t>
      </w:r>
      <w:r w:rsidR="00312DCB">
        <w:rPr>
          <w:rFonts w:hint="eastAsia"/>
          <w:b/>
          <w:bCs w:val="0"/>
          <w:sz w:val="21"/>
        </w:rPr>
        <w:t>the</w:t>
      </w:r>
      <w:r w:rsidR="00312DCB">
        <w:rPr>
          <w:b/>
          <w:bCs w:val="0"/>
          <w:sz w:val="21"/>
        </w:rPr>
        <w:t xml:space="preserve"> </w:t>
      </w:r>
      <w:r>
        <w:rPr>
          <w:b/>
          <w:bCs w:val="0"/>
          <w:sz w:val="21"/>
        </w:rPr>
        <w:t>PSM dataset</w:t>
      </w:r>
    </w:p>
    <w:tbl>
      <w:tblPr>
        <w:tblW w:w="9744" w:type="dxa"/>
        <w:tblLook w:val="04A0" w:firstRow="1" w:lastRow="0" w:firstColumn="1" w:lastColumn="0" w:noHBand="0" w:noVBand="1"/>
      </w:tblPr>
      <w:tblGrid>
        <w:gridCol w:w="2942"/>
        <w:gridCol w:w="1984"/>
        <w:gridCol w:w="1984"/>
        <w:gridCol w:w="1984"/>
        <w:gridCol w:w="850"/>
      </w:tblGrid>
      <w:tr w:rsidR="006572B1" w:rsidRPr="00E26BF1" w14:paraId="02F5C5FD" w14:textId="77777777" w:rsidTr="00103A16">
        <w:trPr>
          <w:trHeight w:val="310"/>
        </w:trPr>
        <w:tc>
          <w:tcPr>
            <w:tcW w:w="29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FC0F2E" w14:textId="77777777" w:rsidR="006572B1" w:rsidRPr="00E26BF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bookmarkStart w:id="0" w:name="_Hlk83126846"/>
            <w:r w:rsidRPr="00E26BF1">
              <w:rPr>
                <w:sz w:val="21"/>
              </w:rPr>
              <w:t>Characteristic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F53B8" w14:textId="77777777" w:rsidR="006572B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 xml:space="preserve">Patient Cohort </w:t>
            </w:r>
          </w:p>
          <w:p w14:paraId="519B84EC" w14:textId="77777777" w:rsidR="006572B1" w:rsidRPr="00E26BF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256)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472BB9" w14:textId="50C6A858" w:rsidR="006572B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BP</w:t>
            </w:r>
            <w:r w:rsidR="00015493">
              <w:rPr>
                <w:sz w:val="21"/>
              </w:rPr>
              <w:t xml:space="preserve"> </w:t>
            </w:r>
            <w:r w:rsidRPr="00E26BF1">
              <w:rPr>
                <w:sz w:val="21"/>
              </w:rPr>
              <w:t>≤</w:t>
            </w:r>
            <w:r w:rsidR="006C1A41">
              <w:rPr>
                <w:sz w:val="21"/>
              </w:rPr>
              <w:t xml:space="preserve"> </w:t>
            </w:r>
            <w:r w:rsidRPr="00E26BF1">
              <w:rPr>
                <w:sz w:val="21"/>
              </w:rPr>
              <w:t xml:space="preserve">24m </w:t>
            </w:r>
          </w:p>
          <w:p w14:paraId="036537D2" w14:textId="77777777" w:rsidR="006572B1" w:rsidRPr="00E26BF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128)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1B1E12" w14:textId="70352570" w:rsidR="006572B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BP &gt;</w:t>
            </w:r>
            <w:r w:rsidR="006C1A41">
              <w:rPr>
                <w:sz w:val="21"/>
              </w:rPr>
              <w:t xml:space="preserve"> </w:t>
            </w:r>
            <w:r w:rsidRPr="00E26BF1">
              <w:rPr>
                <w:sz w:val="21"/>
              </w:rPr>
              <w:t xml:space="preserve">24m </w:t>
            </w:r>
          </w:p>
          <w:p w14:paraId="745D8DE0" w14:textId="77777777" w:rsidR="006572B1" w:rsidRPr="00E26BF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128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8B573" w14:textId="77777777" w:rsidR="006572B1" w:rsidRPr="00E26BF1" w:rsidRDefault="006572B1" w:rsidP="00103A16">
            <w:pPr>
              <w:spacing w:line="240" w:lineRule="auto"/>
              <w:jc w:val="center"/>
              <w:rPr>
                <w:i/>
                <w:iCs/>
                <w:sz w:val="21"/>
              </w:rPr>
            </w:pPr>
            <w:r w:rsidRPr="00E26BF1">
              <w:rPr>
                <w:i/>
                <w:iCs/>
                <w:sz w:val="21"/>
              </w:rPr>
              <w:t>p</w:t>
            </w:r>
          </w:p>
        </w:tc>
      </w:tr>
      <w:bookmarkEnd w:id="0"/>
      <w:tr w:rsidR="006572B1" w:rsidRPr="007752FE" w14:paraId="54D0E9A2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919C8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Ag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EE134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B266AC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9CC12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6A47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418</w:t>
            </w:r>
          </w:p>
        </w:tc>
      </w:tr>
      <w:tr w:rsidR="006572B1" w:rsidRPr="007752FE" w14:paraId="24388C1B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FDBB8" w14:textId="4AD05F29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sz w:val="21"/>
              </w:rPr>
              <w:t>≤</w:t>
            </w:r>
            <w:r w:rsidR="006C1A41">
              <w:rPr>
                <w:sz w:val="21"/>
              </w:rPr>
              <w:t xml:space="preserve"> </w:t>
            </w:r>
            <w:r w:rsidRPr="00A319C6">
              <w:rPr>
                <w:sz w:val="21"/>
              </w:rPr>
              <w:t>65 year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D02F4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76(68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70DB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9</w:t>
            </w:r>
            <w:r>
              <w:rPr>
                <w:sz w:val="21"/>
              </w:rPr>
              <w:t>1(71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57BAB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8</w:t>
            </w:r>
            <w:r>
              <w:rPr>
                <w:sz w:val="21"/>
              </w:rPr>
              <w:t>5(66.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641D6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6E89B621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A7B9" w14:textId="36DF834F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&gt;</w:t>
            </w:r>
            <w:r w:rsidR="006C1A41">
              <w:rPr>
                <w:sz w:val="21"/>
              </w:rPr>
              <w:t xml:space="preserve"> </w:t>
            </w:r>
            <w:r w:rsidRPr="00A319C6">
              <w:rPr>
                <w:sz w:val="21"/>
              </w:rPr>
              <w:t>65 year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63BB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8</w:t>
            </w:r>
            <w:r>
              <w:rPr>
                <w:sz w:val="21"/>
              </w:rPr>
              <w:t>0(31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CE080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7(28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74DA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4</w:t>
            </w:r>
            <w:r>
              <w:rPr>
                <w:sz w:val="21"/>
              </w:rPr>
              <w:t>3(33.6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0C1B8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423531BA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CFBE3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Gender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F7FC85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F57FB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FEED9C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E40B6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375</w:t>
            </w:r>
          </w:p>
        </w:tc>
      </w:tr>
      <w:tr w:rsidR="006572B1" w:rsidRPr="007752FE" w14:paraId="724C179C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7B79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Fema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A8EB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49(58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313647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1(55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FC260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8(60.9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C75B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24016663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2B5BA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Ma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729CB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07(41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364A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7(44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9802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0(39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76E5B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7A8D3C4D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1A8D2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Family history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767DB7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1D83C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9127ED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5766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450</w:t>
            </w:r>
          </w:p>
        </w:tc>
      </w:tr>
      <w:tr w:rsidR="006572B1" w:rsidRPr="007752FE" w14:paraId="3838447B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F5278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o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B8475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24(87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5658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10(85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05C56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14(89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247C6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0400E228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FC72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Y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C927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2(12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DC563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8(14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38A0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4(10.9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28AB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31066A65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D12E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Smoker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95917A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ABEE7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A65A2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99B6C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877</w:t>
            </w:r>
          </w:p>
        </w:tc>
      </w:tr>
      <w:tr w:rsidR="006572B1" w:rsidRPr="007752FE" w14:paraId="6037CE6A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C7B88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o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BFE40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03(79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A5C207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02(79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116C3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01(78.9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18CE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2CC2930A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69771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Y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CA936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3(20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44A5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6(20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F3ED20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7(21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CCD7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7C975E9A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FAD71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T stag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FD947B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35F0A6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DF275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2B70E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797</w:t>
            </w:r>
          </w:p>
        </w:tc>
      </w:tr>
      <w:tr w:rsidR="006572B1" w:rsidRPr="007752FE" w14:paraId="250A1588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5308E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T1/T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F4A61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58(61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53094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8(60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55E4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8</w:t>
            </w:r>
            <w:r>
              <w:rPr>
                <w:sz w:val="21"/>
              </w:rPr>
              <w:t>0(62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AEB2B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7B115D3C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8C519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T3/T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DF686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9</w:t>
            </w:r>
            <w:r>
              <w:rPr>
                <w:sz w:val="21"/>
              </w:rPr>
              <w:t>8(38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472D1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0(39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9AF22E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4</w:t>
            </w:r>
            <w:r>
              <w:rPr>
                <w:sz w:val="21"/>
              </w:rPr>
              <w:t>8(37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9821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0814FE6D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2CAAB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N stag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5F657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181085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E788A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A2FEC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389</w:t>
            </w:r>
          </w:p>
        </w:tc>
      </w:tr>
      <w:tr w:rsidR="006572B1" w:rsidRPr="007752FE" w14:paraId="31008A0A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13ED1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83A524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1(23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6323AB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7(21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5C2131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4(26.6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720A44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476AA2FF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C6DB8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A2A5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1(8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C7ED0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8</w:t>
            </w:r>
            <w:r>
              <w:rPr>
                <w:sz w:val="21"/>
              </w:rPr>
              <w:t>(6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DDFF8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3(10.2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A20A1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71451FD5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BEDC5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DD964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13(44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BEBD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9(46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3E8E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4(42.2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3AD68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192FD630" w14:textId="77777777" w:rsidTr="005D52F5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314F6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9A7C81B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1(23.8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4B48A20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4(26.6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D23D10E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7(21.1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217E16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453A53BA" w14:textId="77777777" w:rsidTr="005D52F5">
        <w:trPr>
          <w:trHeight w:val="290"/>
        </w:trPr>
        <w:tc>
          <w:tcPr>
            <w:tcW w:w="294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B1B818" w14:textId="77777777" w:rsidR="005D52F5" w:rsidRPr="00A319C6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F06289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0F851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2E708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A6132B" w14:textId="77777777" w:rsidR="005D52F5" w:rsidRPr="007752FE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636417B2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EA4882" w14:textId="77777777" w:rsidR="005D52F5" w:rsidRPr="00A319C6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EC786B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48EDE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79A700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08885C" w14:textId="77777777" w:rsidR="005D52F5" w:rsidRPr="007752FE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</w:tbl>
    <w:p w14:paraId="69AAF131" w14:textId="736C4BCB" w:rsidR="005D52F5" w:rsidRDefault="005D52F5" w:rsidP="005D52F5">
      <w:pPr>
        <w:spacing w:line="240" w:lineRule="auto"/>
      </w:pPr>
      <w:r w:rsidRPr="005D52F5">
        <w:rPr>
          <w:b/>
          <w:bCs w:val="0"/>
          <w:sz w:val="21"/>
        </w:rPr>
        <w:lastRenderedPageBreak/>
        <w:t xml:space="preserve">Continued </w:t>
      </w:r>
      <w:r>
        <w:rPr>
          <w:b/>
          <w:bCs w:val="0"/>
          <w:sz w:val="21"/>
        </w:rPr>
        <w:t>Supplementary T</w:t>
      </w:r>
      <w:r w:rsidRPr="003B030C">
        <w:rPr>
          <w:b/>
          <w:bCs w:val="0"/>
          <w:sz w:val="21"/>
        </w:rPr>
        <w:t xml:space="preserve">able </w:t>
      </w:r>
      <w:r>
        <w:rPr>
          <w:b/>
          <w:bCs w:val="0"/>
          <w:sz w:val="21"/>
        </w:rPr>
        <w:t>S</w:t>
      </w:r>
      <w:r w:rsidRPr="003B030C">
        <w:rPr>
          <w:b/>
          <w:bCs w:val="0"/>
          <w:sz w:val="21"/>
        </w:rPr>
        <w:t>1</w:t>
      </w:r>
    </w:p>
    <w:tbl>
      <w:tblPr>
        <w:tblW w:w="9744" w:type="dxa"/>
        <w:tblLook w:val="04A0" w:firstRow="1" w:lastRow="0" w:firstColumn="1" w:lastColumn="0" w:noHBand="0" w:noVBand="1"/>
      </w:tblPr>
      <w:tblGrid>
        <w:gridCol w:w="2942"/>
        <w:gridCol w:w="1984"/>
        <w:gridCol w:w="1984"/>
        <w:gridCol w:w="1984"/>
        <w:gridCol w:w="850"/>
      </w:tblGrid>
      <w:tr w:rsidR="005D52F5" w:rsidRPr="00E26BF1" w14:paraId="2347BB8D" w14:textId="77777777" w:rsidTr="00103A16">
        <w:trPr>
          <w:trHeight w:val="310"/>
        </w:trPr>
        <w:tc>
          <w:tcPr>
            <w:tcW w:w="29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FA62F8" w14:textId="77777777" w:rsidR="005D52F5" w:rsidRPr="00E26BF1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Characteristic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B3B683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 xml:space="preserve">Patient Cohort </w:t>
            </w:r>
          </w:p>
          <w:p w14:paraId="1D6D8114" w14:textId="77777777" w:rsidR="005D52F5" w:rsidRPr="00E26BF1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256)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DACAB" w14:textId="41EA21FD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BP</w:t>
            </w:r>
            <w:r w:rsidR="00015493">
              <w:rPr>
                <w:sz w:val="21"/>
              </w:rPr>
              <w:t xml:space="preserve"> </w:t>
            </w:r>
            <w:r w:rsidRPr="00E26BF1">
              <w:rPr>
                <w:sz w:val="21"/>
              </w:rPr>
              <w:t>≤</w:t>
            </w:r>
            <w:r w:rsidR="006C1A41">
              <w:rPr>
                <w:sz w:val="21"/>
              </w:rPr>
              <w:t xml:space="preserve"> </w:t>
            </w:r>
            <w:r w:rsidRPr="00E26BF1">
              <w:rPr>
                <w:sz w:val="21"/>
              </w:rPr>
              <w:t xml:space="preserve">24m </w:t>
            </w:r>
          </w:p>
          <w:p w14:paraId="7AD5CBC6" w14:textId="77777777" w:rsidR="005D52F5" w:rsidRPr="00E26BF1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128)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F758D9" w14:textId="4E26BAC1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BP &gt;</w:t>
            </w:r>
            <w:r w:rsidR="006C1A41">
              <w:rPr>
                <w:sz w:val="21"/>
              </w:rPr>
              <w:t xml:space="preserve"> </w:t>
            </w:r>
            <w:r w:rsidRPr="00E26BF1">
              <w:rPr>
                <w:sz w:val="21"/>
              </w:rPr>
              <w:t xml:space="preserve">24m </w:t>
            </w:r>
          </w:p>
          <w:p w14:paraId="0A1868A8" w14:textId="77777777" w:rsidR="005D52F5" w:rsidRPr="00E26BF1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128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3B731" w14:textId="77777777" w:rsidR="005D52F5" w:rsidRPr="00E26BF1" w:rsidRDefault="005D52F5" w:rsidP="00103A16">
            <w:pPr>
              <w:spacing w:line="240" w:lineRule="auto"/>
              <w:jc w:val="center"/>
              <w:rPr>
                <w:i/>
                <w:iCs/>
                <w:sz w:val="21"/>
              </w:rPr>
            </w:pPr>
            <w:r w:rsidRPr="00E26BF1">
              <w:rPr>
                <w:i/>
                <w:iCs/>
                <w:sz w:val="21"/>
              </w:rPr>
              <w:t>p</w:t>
            </w:r>
          </w:p>
        </w:tc>
      </w:tr>
      <w:tr w:rsidR="005D52F5" w:rsidRPr="007752FE" w14:paraId="31745E67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C0FD4" w14:textId="29872E29" w:rsidR="005D52F5" w:rsidRPr="00472C1F" w:rsidRDefault="005D52F5" w:rsidP="005D52F5">
            <w:pPr>
              <w:spacing w:line="240" w:lineRule="auto"/>
              <w:jc w:val="left"/>
              <w:rPr>
                <w:sz w:val="21"/>
              </w:rPr>
            </w:pPr>
            <w:r w:rsidRPr="00472C1F">
              <w:rPr>
                <w:sz w:val="21"/>
              </w:rPr>
              <w:t>Other visceral metastases</w:t>
            </w:r>
            <w:r w:rsidRPr="00A319C6">
              <w:rPr>
                <w:sz w:val="21"/>
              </w:rPr>
              <w:t>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82901" w14:textId="77777777" w:rsidR="005D52F5" w:rsidRPr="007752FE" w:rsidRDefault="005D52F5" w:rsidP="005D52F5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A0844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4C111E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95B68" w14:textId="2F63D9A3" w:rsidR="005D52F5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705</w:t>
            </w:r>
          </w:p>
        </w:tc>
      </w:tr>
      <w:tr w:rsidR="005D52F5" w:rsidRPr="00D94D49" w14:paraId="5CAD6B07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F04BE" w14:textId="77777777" w:rsidR="005D52F5" w:rsidRPr="00D94D49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D94D49">
              <w:rPr>
                <w:sz w:val="21"/>
              </w:rPr>
              <w:t>No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5B6D4" w14:textId="77777777" w:rsidR="005D52F5" w:rsidRPr="00D94D49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D94D49">
              <w:rPr>
                <w:rFonts w:hint="eastAsia"/>
                <w:sz w:val="21"/>
              </w:rPr>
              <w:t>1</w:t>
            </w:r>
            <w:r w:rsidRPr="00D94D49">
              <w:rPr>
                <w:sz w:val="21"/>
              </w:rPr>
              <w:t>45(56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73B9A1" w14:textId="77777777" w:rsidR="005D52F5" w:rsidRPr="00D300DF" w:rsidRDefault="005D52F5" w:rsidP="005D52F5">
            <w:pPr>
              <w:spacing w:line="240" w:lineRule="auto"/>
              <w:jc w:val="center"/>
              <w:rPr>
                <w:rFonts w:eastAsia="等线"/>
                <w:sz w:val="21"/>
              </w:rPr>
            </w:pPr>
            <w:r w:rsidRPr="00D300DF">
              <w:rPr>
                <w:rFonts w:eastAsia="等线" w:hint="eastAsia"/>
                <w:sz w:val="21"/>
              </w:rPr>
              <w:t>7</w:t>
            </w:r>
            <w:r w:rsidRPr="00D300DF">
              <w:rPr>
                <w:rFonts w:eastAsia="等线"/>
                <w:sz w:val="21"/>
              </w:rPr>
              <w:t>1(55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A554CA" w14:textId="77777777" w:rsidR="005D52F5" w:rsidRPr="00D300DF" w:rsidRDefault="005D52F5" w:rsidP="005D52F5">
            <w:pPr>
              <w:spacing w:line="240" w:lineRule="auto"/>
              <w:jc w:val="center"/>
              <w:rPr>
                <w:rFonts w:eastAsia="等线"/>
                <w:sz w:val="21"/>
              </w:rPr>
            </w:pPr>
            <w:r w:rsidRPr="00D300DF">
              <w:rPr>
                <w:rFonts w:eastAsia="等线" w:hint="eastAsia"/>
                <w:sz w:val="21"/>
              </w:rPr>
              <w:t>7</w:t>
            </w:r>
            <w:r w:rsidRPr="00D300DF">
              <w:rPr>
                <w:rFonts w:eastAsia="等线"/>
                <w:sz w:val="21"/>
              </w:rPr>
              <w:t>4(57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B2BA99" w14:textId="77777777" w:rsidR="005D52F5" w:rsidRPr="00D94D49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D94D49" w14:paraId="1290E818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EFD785" w14:textId="77777777" w:rsidR="005D52F5" w:rsidRPr="00D94D49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D94D49">
              <w:rPr>
                <w:sz w:val="21"/>
              </w:rPr>
              <w:t>Y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BB2FB" w14:textId="77777777" w:rsidR="005D52F5" w:rsidRPr="00D94D49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D94D49">
              <w:rPr>
                <w:rFonts w:hint="eastAsia"/>
                <w:sz w:val="21"/>
              </w:rPr>
              <w:t>1</w:t>
            </w:r>
            <w:r w:rsidRPr="00D94D49">
              <w:rPr>
                <w:sz w:val="21"/>
              </w:rPr>
              <w:t>11(43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7DFA5C" w14:textId="77777777" w:rsidR="005D52F5" w:rsidRPr="00D300DF" w:rsidRDefault="005D52F5" w:rsidP="005D52F5">
            <w:pPr>
              <w:spacing w:line="240" w:lineRule="auto"/>
              <w:jc w:val="center"/>
              <w:rPr>
                <w:rFonts w:eastAsia="等线"/>
                <w:sz w:val="21"/>
              </w:rPr>
            </w:pPr>
            <w:r w:rsidRPr="00D300DF">
              <w:rPr>
                <w:rFonts w:eastAsia="等线" w:hint="eastAsia"/>
                <w:sz w:val="21"/>
              </w:rPr>
              <w:t>5</w:t>
            </w:r>
            <w:r w:rsidRPr="00D300DF">
              <w:rPr>
                <w:rFonts w:eastAsia="等线"/>
                <w:sz w:val="21"/>
              </w:rPr>
              <w:t>7(44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A7796" w14:textId="77777777" w:rsidR="005D52F5" w:rsidRPr="00D300DF" w:rsidRDefault="005D52F5" w:rsidP="005D52F5">
            <w:pPr>
              <w:spacing w:line="240" w:lineRule="auto"/>
              <w:jc w:val="center"/>
              <w:rPr>
                <w:rFonts w:eastAsia="等线"/>
                <w:sz w:val="21"/>
              </w:rPr>
            </w:pPr>
            <w:r w:rsidRPr="00D300DF">
              <w:rPr>
                <w:rFonts w:eastAsia="等线" w:hint="eastAsia"/>
                <w:sz w:val="21"/>
              </w:rPr>
              <w:t>5</w:t>
            </w:r>
            <w:r w:rsidRPr="00D300DF">
              <w:rPr>
                <w:rFonts w:eastAsia="等线"/>
                <w:sz w:val="21"/>
              </w:rPr>
              <w:t>4(42.2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A7901" w14:textId="77777777" w:rsidR="005D52F5" w:rsidRPr="00D94D49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777C5796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49431" w14:textId="77777777" w:rsidR="005D52F5" w:rsidRPr="00A319C6" w:rsidRDefault="005D52F5" w:rsidP="005D52F5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Histological typ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613D7" w14:textId="77777777" w:rsidR="005D52F5" w:rsidRPr="007752FE" w:rsidRDefault="005D52F5" w:rsidP="005D52F5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43D222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13095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118085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698</w:t>
            </w:r>
          </w:p>
        </w:tc>
      </w:tr>
      <w:tr w:rsidR="005D52F5" w:rsidRPr="007752FE" w14:paraId="3C5D842C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91D8F" w14:textId="77777777" w:rsidR="005D52F5" w:rsidRPr="00A319C6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ADC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FF1C2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26(88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A6E3A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14(89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437D3D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12(87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2862A8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477C72DE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46E37" w14:textId="77777777" w:rsidR="005D52F5" w:rsidRPr="00A319C6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Other typ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2512D7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0(11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09A4C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4(10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C276F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6(12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18E4A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56149761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F7B27" w14:textId="77777777" w:rsidR="005D52F5" w:rsidRPr="00A319C6" w:rsidRDefault="005D52F5" w:rsidP="005D52F5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Treatment lin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44C1A" w14:textId="77777777" w:rsidR="005D52F5" w:rsidRPr="007752FE" w:rsidRDefault="005D52F5" w:rsidP="005D52F5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585F7B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53C9F3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774812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452</w:t>
            </w:r>
          </w:p>
        </w:tc>
      </w:tr>
      <w:tr w:rsidR="005D52F5" w:rsidRPr="007752FE" w14:paraId="4D4FE41C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050F5" w14:textId="77777777" w:rsidR="005D52F5" w:rsidRPr="00A319C6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First-lin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EB658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02(78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164B2C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05(82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4EC4E8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9</w:t>
            </w:r>
            <w:r>
              <w:rPr>
                <w:sz w:val="21"/>
              </w:rPr>
              <w:t>7(75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4BDBD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42653FDD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EE7F5" w14:textId="77777777" w:rsidR="005D52F5" w:rsidRPr="00A319C6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Second-lin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45570E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4</w:t>
            </w:r>
            <w:r>
              <w:rPr>
                <w:sz w:val="21"/>
              </w:rPr>
              <w:t>1(16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97EA4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7(13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C2927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4(18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F39342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1275687E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FE8E9" w14:textId="77777777" w:rsidR="005D52F5" w:rsidRPr="00A319C6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Third-line and abov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A71481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3(5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CA54E1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(4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72888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(5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ADFB8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362EF161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66AA9" w14:textId="77777777" w:rsidR="005D52F5" w:rsidRPr="00A319C6" w:rsidRDefault="005D52F5" w:rsidP="005D52F5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BP treatment pattern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A6BAC5" w14:textId="77777777" w:rsidR="005D52F5" w:rsidRPr="007752FE" w:rsidRDefault="005D52F5" w:rsidP="005D52F5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580E8D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332226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1C712" w14:textId="77777777" w:rsidR="005D52F5" w:rsidRPr="00781A71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781A71">
              <w:rPr>
                <w:rFonts w:hint="eastAsia"/>
                <w:sz w:val="21"/>
              </w:rPr>
              <w:t>0</w:t>
            </w:r>
            <w:r w:rsidRPr="00781A71">
              <w:rPr>
                <w:sz w:val="21"/>
              </w:rPr>
              <w:t>.489</w:t>
            </w:r>
          </w:p>
        </w:tc>
      </w:tr>
      <w:tr w:rsidR="005D52F5" w:rsidRPr="007752FE" w14:paraId="0BEA5651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EE909" w14:textId="77777777" w:rsidR="005D52F5" w:rsidRPr="00A319C6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Regular treatmen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6ECD19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3(28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EEEDC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9(30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DE18EE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4(26.6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F4658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2060666C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E2BAE" w14:textId="77777777" w:rsidR="005D52F5" w:rsidRPr="00A319C6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Irregular treatmen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DE8C47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83(71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B84001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8</w:t>
            </w:r>
            <w:r>
              <w:rPr>
                <w:sz w:val="21"/>
              </w:rPr>
              <w:t>9(69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7C59C0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9</w:t>
            </w:r>
            <w:r>
              <w:rPr>
                <w:sz w:val="21"/>
              </w:rPr>
              <w:t>4(73.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C1077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5973883A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F1C3" w14:textId="77777777" w:rsidR="005D52F5" w:rsidRPr="00A319C6" w:rsidRDefault="005D52F5" w:rsidP="005D52F5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Type of BP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5885FA" w14:textId="77777777" w:rsidR="005D52F5" w:rsidRPr="007752FE" w:rsidRDefault="005D52F5" w:rsidP="005D52F5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8B43E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等线 Light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78211" w14:textId="77777777" w:rsidR="005D52F5" w:rsidRPr="007752FE" w:rsidRDefault="005D52F5" w:rsidP="005D52F5">
            <w:pPr>
              <w:spacing w:line="240" w:lineRule="auto"/>
              <w:jc w:val="center"/>
              <w:rPr>
                <w:rFonts w:eastAsia="等线 Light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5B453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.000</w:t>
            </w:r>
          </w:p>
        </w:tc>
      </w:tr>
      <w:tr w:rsidR="005D52F5" w:rsidRPr="007752FE" w14:paraId="61991834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DFC20" w14:textId="77777777" w:rsidR="005D52F5" w:rsidRPr="00A319C6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ZOL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FE3669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30(50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A2B5E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5(50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E8B18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5(50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AD84E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5CC15BEB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263FF" w14:textId="77777777" w:rsidR="005D52F5" w:rsidRPr="00A319C6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Others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13031710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26(49.2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8988A17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3(49.2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EF686ED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3(49.2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2A2DB3C" w14:textId="77777777" w:rsidR="005D52F5" w:rsidRPr="007752FE" w:rsidRDefault="005D52F5" w:rsidP="005D52F5">
            <w:pPr>
              <w:spacing w:line="240" w:lineRule="auto"/>
              <w:jc w:val="center"/>
              <w:rPr>
                <w:sz w:val="21"/>
              </w:rPr>
            </w:pPr>
          </w:p>
        </w:tc>
      </w:tr>
    </w:tbl>
    <w:p w14:paraId="67E8082E" w14:textId="68E5DB4F" w:rsidR="00917F1D" w:rsidRDefault="00917F1D" w:rsidP="00917F1D">
      <w:pPr>
        <w:spacing w:line="240" w:lineRule="auto"/>
        <w:rPr>
          <w:sz w:val="21"/>
        </w:rPr>
      </w:pPr>
      <w:r w:rsidRPr="003B030C">
        <w:rPr>
          <w:sz w:val="21"/>
        </w:rPr>
        <w:t xml:space="preserve">Note: </w:t>
      </w:r>
      <w:r w:rsidRPr="00053F6C">
        <w:rPr>
          <w:sz w:val="21"/>
          <w:szCs w:val="20"/>
        </w:rPr>
        <w:t xml:space="preserve">Differences between variables were calculated using the </w:t>
      </w:r>
      <w:r w:rsidR="00E31537">
        <w:rPr>
          <w:sz w:val="21"/>
          <w:szCs w:val="20"/>
        </w:rPr>
        <w:t>c</w:t>
      </w:r>
      <w:r w:rsidRPr="00053F6C">
        <w:rPr>
          <w:sz w:val="21"/>
          <w:szCs w:val="20"/>
        </w:rPr>
        <w:t xml:space="preserve">hi-square test. </w:t>
      </w:r>
      <w:r w:rsidRPr="00EB7E35">
        <w:rPr>
          <w:sz w:val="21"/>
        </w:rPr>
        <w:t>ADC</w:t>
      </w:r>
      <w:r>
        <w:rPr>
          <w:sz w:val="21"/>
        </w:rPr>
        <w:t xml:space="preserve">, </w:t>
      </w:r>
      <w:r w:rsidRPr="00EB7E35">
        <w:rPr>
          <w:sz w:val="21"/>
        </w:rPr>
        <w:t>adenocarcinoma</w:t>
      </w:r>
      <w:r>
        <w:rPr>
          <w:sz w:val="21"/>
        </w:rPr>
        <w:t xml:space="preserve">; </w:t>
      </w:r>
      <w:r w:rsidRPr="002213F0">
        <w:rPr>
          <w:sz w:val="21"/>
          <w:szCs w:val="20"/>
        </w:rPr>
        <w:t>BP, bisphosphonate</w:t>
      </w:r>
      <w:r>
        <w:rPr>
          <w:sz w:val="21"/>
          <w:szCs w:val="20"/>
        </w:rPr>
        <w:t>;</w:t>
      </w:r>
      <w:r w:rsidRPr="00BD7E36">
        <w:rPr>
          <w:sz w:val="21"/>
          <w:szCs w:val="20"/>
        </w:rPr>
        <w:t xml:space="preserve"> </w:t>
      </w:r>
      <w:r w:rsidRPr="002213F0">
        <w:rPr>
          <w:sz w:val="21"/>
          <w:szCs w:val="20"/>
        </w:rPr>
        <w:t>ZOL, zoledronic acid</w:t>
      </w:r>
      <w:r>
        <w:rPr>
          <w:rFonts w:hint="eastAsia"/>
          <w:sz w:val="21"/>
        </w:rPr>
        <w:t>.</w:t>
      </w:r>
    </w:p>
    <w:p w14:paraId="32EDB99A" w14:textId="180E6D5A" w:rsidR="005D52F5" w:rsidRDefault="005D52F5" w:rsidP="00917F1D">
      <w:pPr>
        <w:rPr>
          <w:sz w:val="21"/>
          <w:szCs w:val="20"/>
        </w:rPr>
      </w:pPr>
    </w:p>
    <w:p w14:paraId="1D226D8C" w14:textId="77777777" w:rsidR="005D52F5" w:rsidRDefault="005D52F5">
      <w:pPr>
        <w:rPr>
          <w:sz w:val="21"/>
          <w:szCs w:val="20"/>
        </w:rPr>
      </w:pPr>
      <w:r>
        <w:rPr>
          <w:sz w:val="21"/>
          <w:szCs w:val="20"/>
        </w:rPr>
        <w:br w:type="page"/>
      </w:r>
    </w:p>
    <w:p w14:paraId="1BCC587E" w14:textId="52D26DBA" w:rsidR="00917F1D" w:rsidRDefault="00917F1D" w:rsidP="00917F1D">
      <w:pPr>
        <w:spacing w:line="240" w:lineRule="auto"/>
        <w:jc w:val="left"/>
      </w:pPr>
      <w:r>
        <w:rPr>
          <w:b/>
          <w:bCs w:val="0"/>
          <w:sz w:val="21"/>
        </w:rPr>
        <w:lastRenderedPageBreak/>
        <w:t>Supplementary T</w:t>
      </w:r>
      <w:r w:rsidRPr="003B030C">
        <w:rPr>
          <w:b/>
          <w:bCs w:val="0"/>
          <w:sz w:val="21"/>
        </w:rPr>
        <w:t xml:space="preserve">able </w:t>
      </w:r>
      <w:r>
        <w:rPr>
          <w:b/>
          <w:bCs w:val="0"/>
          <w:sz w:val="21"/>
        </w:rPr>
        <w:t>S</w:t>
      </w:r>
      <w:r w:rsidR="00382F1C">
        <w:rPr>
          <w:b/>
          <w:bCs w:val="0"/>
          <w:sz w:val="21"/>
        </w:rPr>
        <w:t>2</w:t>
      </w:r>
      <w:r w:rsidRPr="003B030C">
        <w:rPr>
          <w:b/>
          <w:bCs w:val="0"/>
          <w:sz w:val="21"/>
        </w:rPr>
        <w:t xml:space="preserve"> Characteristics </w:t>
      </w:r>
      <w:r>
        <w:rPr>
          <w:b/>
          <w:bCs w:val="0"/>
          <w:sz w:val="21"/>
        </w:rPr>
        <w:t>of patients</w:t>
      </w:r>
      <w:r w:rsidR="00EE2AD6">
        <w:rPr>
          <w:b/>
          <w:bCs w:val="0"/>
          <w:sz w:val="21"/>
        </w:rPr>
        <w:t xml:space="preserve"> between</w:t>
      </w:r>
      <w:r>
        <w:rPr>
          <w:b/>
          <w:bCs w:val="0"/>
          <w:sz w:val="21"/>
        </w:rPr>
        <w:t xml:space="preserve"> </w:t>
      </w:r>
      <w:r w:rsidRPr="00C76311">
        <w:rPr>
          <w:b/>
          <w:bCs w:val="0"/>
          <w:sz w:val="21"/>
        </w:rPr>
        <w:t>regular and irregular</w:t>
      </w:r>
      <w:r>
        <w:rPr>
          <w:b/>
          <w:bCs w:val="0"/>
          <w:sz w:val="21"/>
        </w:rPr>
        <w:t xml:space="preserve"> </w:t>
      </w:r>
      <w:r w:rsidR="00E31537">
        <w:rPr>
          <w:b/>
          <w:bCs w:val="0"/>
          <w:sz w:val="21"/>
        </w:rPr>
        <w:t>BP</w:t>
      </w:r>
      <w:r w:rsidRPr="00C76311">
        <w:rPr>
          <w:b/>
          <w:bCs w:val="0"/>
          <w:sz w:val="21"/>
        </w:rPr>
        <w:t xml:space="preserve"> treatment</w:t>
      </w:r>
      <w:r w:rsidR="00EE2AD6">
        <w:rPr>
          <w:b/>
          <w:bCs w:val="0"/>
          <w:sz w:val="21"/>
        </w:rPr>
        <w:t xml:space="preserve"> groups</w:t>
      </w:r>
    </w:p>
    <w:tbl>
      <w:tblPr>
        <w:tblW w:w="9744" w:type="dxa"/>
        <w:tblLook w:val="04A0" w:firstRow="1" w:lastRow="0" w:firstColumn="1" w:lastColumn="0" w:noHBand="0" w:noVBand="1"/>
      </w:tblPr>
      <w:tblGrid>
        <w:gridCol w:w="2942"/>
        <w:gridCol w:w="1984"/>
        <w:gridCol w:w="1984"/>
        <w:gridCol w:w="1984"/>
        <w:gridCol w:w="850"/>
      </w:tblGrid>
      <w:tr w:rsidR="006572B1" w:rsidRPr="00E26BF1" w14:paraId="25F6AFA7" w14:textId="77777777" w:rsidTr="00103A16">
        <w:trPr>
          <w:trHeight w:val="310"/>
        </w:trPr>
        <w:tc>
          <w:tcPr>
            <w:tcW w:w="29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42269" w14:textId="77777777" w:rsidR="006572B1" w:rsidRPr="00E26BF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bookmarkStart w:id="1" w:name="_Hlk83126978"/>
            <w:r w:rsidRPr="00E26BF1">
              <w:rPr>
                <w:sz w:val="21"/>
              </w:rPr>
              <w:t>Characteristic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18CD97" w14:textId="77777777" w:rsidR="006572B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 xml:space="preserve">Patient Cohort </w:t>
            </w:r>
          </w:p>
          <w:p w14:paraId="76940394" w14:textId="77777777" w:rsidR="006572B1" w:rsidRPr="00E26BF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359)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5A29FF" w14:textId="77777777" w:rsidR="006572B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 xml:space="preserve">Regular treatment </w:t>
            </w:r>
          </w:p>
          <w:p w14:paraId="4909DE66" w14:textId="77777777" w:rsidR="006572B1" w:rsidRPr="00E26BF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131)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5C2D4" w14:textId="77777777" w:rsidR="006572B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 xml:space="preserve">Irregular treatment </w:t>
            </w:r>
          </w:p>
          <w:p w14:paraId="642FF556" w14:textId="77777777" w:rsidR="006572B1" w:rsidRPr="00E26BF1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228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E3D889" w14:textId="77777777" w:rsidR="006572B1" w:rsidRPr="00E26BF1" w:rsidRDefault="006572B1" w:rsidP="00103A16">
            <w:pPr>
              <w:spacing w:line="240" w:lineRule="auto"/>
              <w:jc w:val="center"/>
              <w:rPr>
                <w:i/>
                <w:iCs/>
                <w:sz w:val="21"/>
              </w:rPr>
            </w:pPr>
            <w:r w:rsidRPr="00E26BF1">
              <w:rPr>
                <w:i/>
                <w:iCs/>
                <w:sz w:val="21"/>
              </w:rPr>
              <w:t>p</w:t>
            </w:r>
          </w:p>
        </w:tc>
      </w:tr>
      <w:bookmarkEnd w:id="1"/>
      <w:tr w:rsidR="006572B1" w:rsidRPr="007752FE" w14:paraId="1264B1FD" w14:textId="77777777" w:rsidTr="00103A16">
        <w:trPr>
          <w:trHeight w:val="30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D4FC5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Age, median years (IQR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9F197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61</w:t>
            </w:r>
            <w:r>
              <w:rPr>
                <w:sz w:val="21"/>
              </w:rPr>
              <w:t>.0</w:t>
            </w:r>
            <w:r w:rsidRPr="007752FE">
              <w:rPr>
                <w:sz w:val="21"/>
              </w:rPr>
              <w:t>(55</w:t>
            </w:r>
            <w:r>
              <w:rPr>
                <w:sz w:val="21"/>
              </w:rPr>
              <w:t>.0</w:t>
            </w:r>
            <w:r w:rsidRPr="007752FE">
              <w:rPr>
                <w:sz w:val="21"/>
              </w:rPr>
              <w:t>-67</w:t>
            </w:r>
            <w:r>
              <w:rPr>
                <w:sz w:val="21"/>
              </w:rPr>
              <w:t>.0</w:t>
            </w:r>
            <w:r w:rsidRPr="007752FE">
              <w:rPr>
                <w:sz w:val="21"/>
              </w:rPr>
              <w:t>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A5EA1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1.0(54.3-66.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29C6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1.0(55.0-67.0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79ED1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647</w:t>
            </w:r>
          </w:p>
        </w:tc>
      </w:tr>
      <w:tr w:rsidR="006572B1" w:rsidRPr="007752FE" w14:paraId="1E2989B6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CE657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Ag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D709F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065583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B3C96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0109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751</w:t>
            </w:r>
          </w:p>
        </w:tc>
      </w:tr>
      <w:tr w:rsidR="006572B1" w:rsidRPr="007752FE" w14:paraId="167A7F4B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D393" w14:textId="15B5CD2F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sz w:val="21"/>
              </w:rPr>
              <w:t>≤</w:t>
            </w:r>
            <w:r w:rsidR="006C1A41">
              <w:rPr>
                <w:sz w:val="21"/>
              </w:rPr>
              <w:t xml:space="preserve"> </w:t>
            </w:r>
            <w:r w:rsidRPr="00A319C6">
              <w:rPr>
                <w:sz w:val="21"/>
              </w:rPr>
              <w:t>65 year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57AA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253(70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03B9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9</w:t>
            </w:r>
            <w:r>
              <w:rPr>
                <w:sz w:val="21"/>
              </w:rPr>
              <w:t>1(69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BB6D6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62(71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61800E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624ACA77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22181" w14:textId="7A8D40FD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&gt;</w:t>
            </w:r>
            <w:r w:rsidR="006C1A41">
              <w:rPr>
                <w:sz w:val="21"/>
              </w:rPr>
              <w:t xml:space="preserve"> </w:t>
            </w:r>
            <w:r w:rsidRPr="00A319C6">
              <w:rPr>
                <w:sz w:val="21"/>
              </w:rPr>
              <w:t>65 year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C5A15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106(29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98BA2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4</w:t>
            </w:r>
            <w:r>
              <w:rPr>
                <w:sz w:val="21"/>
              </w:rPr>
              <w:t>0(30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A8B44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6</w:t>
            </w:r>
            <w:r>
              <w:rPr>
                <w:sz w:val="21"/>
              </w:rPr>
              <w:t>6(28.9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D776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1DCCE37F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61078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Gender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2B23F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ACEEE2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551F54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9FC171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970</w:t>
            </w:r>
          </w:p>
        </w:tc>
      </w:tr>
      <w:tr w:rsidR="006572B1" w:rsidRPr="007752FE" w14:paraId="4C7AB691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31A3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Fema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D2464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206(57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29D291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5(57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FCE0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31(57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FDC15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094679CB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AC792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Mal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FF4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153(42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C65C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6(42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D9E12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9</w:t>
            </w:r>
            <w:r>
              <w:rPr>
                <w:sz w:val="21"/>
              </w:rPr>
              <w:t>7(42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9F8F3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737965CC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0C6D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Family history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8ADD3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917E27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A15372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0AF58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307</w:t>
            </w:r>
          </w:p>
        </w:tc>
      </w:tr>
      <w:tr w:rsidR="006572B1" w:rsidRPr="007752FE" w14:paraId="4274E058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340B1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o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58A4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315(87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5FC8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18(90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5151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97(86.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56011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0D529FD0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55A8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Y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5BEA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44(12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402ED1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3(9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50BE1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1(13.6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99AB6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7ACED8EC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9A3EA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Smoker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20813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1C7FFE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70ADD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8A717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687</w:t>
            </w:r>
          </w:p>
        </w:tc>
      </w:tr>
      <w:tr w:rsidR="006572B1" w:rsidRPr="007752FE" w14:paraId="59F0F68F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4BF15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o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3717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289(80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44D7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04(79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D0F2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85(81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BDA41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687B1476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FAB09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Y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13F01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70(19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9ACED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7(20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D36B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4</w:t>
            </w:r>
            <w:r>
              <w:rPr>
                <w:sz w:val="21"/>
              </w:rPr>
              <w:t>3(18.9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9D27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7858E3C0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CE3C8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T stag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B6598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854E51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A2197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875F1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774</w:t>
            </w:r>
          </w:p>
        </w:tc>
      </w:tr>
      <w:tr w:rsidR="006572B1" w:rsidRPr="007752FE" w14:paraId="5C8B1578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4580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T1/T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4DFA5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99661D">
              <w:rPr>
                <w:sz w:val="21"/>
              </w:rPr>
              <w:t>220(61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4493DB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9(60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92D5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41(61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E763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174E3AB8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37A7A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T3/T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E8B04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99661D">
              <w:rPr>
                <w:sz w:val="21"/>
              </w:rPr>
              <w:t>139(38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7D31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2(39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B2EB7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8</w:t>
            </w:r>
            <w:r>
              <w:rPr>
                <w:sz w:val="21"/>
              </w:rPr>
              <w:t>7(38.2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C163E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2608E587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F516D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N stag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39F5C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56151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3328C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701B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841</w:t>
            </w:r>
          </w:p>
        </w:tc>
      </w:tr>
      <w:tr w:rsidR="006572B1" w:rsidRPr="007752FE" w14:paraId="14C513C2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A3A0B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19535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88(24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75EA9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1(23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B5A8F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7(25.0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205E0E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79E1FC79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3B6B1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48D80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24(6.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45423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(5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0AF6B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7(7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A80C05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05DE8119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F9415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0D9A6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154(42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AA7E10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9(45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2ED9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9</w:t>
            </w:r>
            <w:r>
              <w:rPr>
                <w:sz w:val="21"/>
              </w:rPr>
              <w:t>5(41.7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1F2D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213F7F3E" w14:textId="77777777" w:rsidTr="005D52F5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0B3EC6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740F96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93(25.9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4586EFA5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4(26.0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4A4540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9(25.9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F3938A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5D52F5" w:rsidRPr="007752FE" w14:paraId="5AA9F49D" w14:textId="77777777" w:rsidTr="005D52F5">
        <w:trPr>
          <w:trHeight w:val="290"/>
        </w:trPr>
        <w:tc>
          <w:tcPr>
            <w:tcW w:w="294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E0DCE" w14:textId="77777777" w:rsidR="005D52F5" w:rsidRPr="00472C1F" w:rsidRDefault="005D52F5" w:rsidP="00103A16">
            <w:pPr>
              <w:spacing w:line="240" w:lineRule="auto"/>
              <w:jc w:val="left"/>
              <w:rPr>
                <w:sz w:val="21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49544" w14:textId="77777777" w:rsidR="005D52F5" w:rsidRPr="007752FE" w:rsidRDefault="005D52F5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6F2E3D" w14:textId="77777777" w:rsidR="005D52F5" w:rsidRPr="007752FE" w:rsidRDefault="005D52F5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DC083" w14:textId="77777777" w:rsidR="005D52F5" w:rsidRPr="007752FE" w:rsidRDefault="005D52F5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F4013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</w:tbl>
    <w:p w14:paraId="451A1176" w14:textId="74560619" w:rsidR="005D52F5" w:rsidRDefault="005D52F5" w:rsidP="005D52F5">
      <w:pPr>
        <w:spacing w:line="240" w:lineRule="auto"/>
      </w:pPr>
      <w:r w:rsidRPr="005D52F5">
        <w:rPr>
          <w:b/>
          <w:bCs w:val="0"/>
          <w:sz w:val="21"/>
        </w:rPr>
        <w:lastRenderedPageBreak/>
        <w:t xml:space="preserve">Continued </w:t>
      </w:r>
      <w:r>
        <w:rPr>
          <w:b/>
          <w:bCs w:val="0"/>
          <w:sz w:val="21"/>
        </w:rPr>
        <w:t>Supplementary T</w:t>
      </w:r>
      <w:r w:rsidRPr="003B030C">
        <w:rPr>
          <w:b/>
          <w:bCs w:val="0"/>
          <w:sz w:val="21"/>
        </w:rPr>
        <w:t xml:space="preserve">able </w:t>
      </w:r>
      <w:r>
        <w:rPr>
          <w:b/>
          <w:bCs w:val="0"/>
          <w:sz w:val="21"/>
        </w:rPr>
        <w:t>S2</w:t>
      </w:r>
    </w:p>
    <w:tbl>
      <w:tblPr>
        <w:tblW w:w="9744" w:type="dxa"/>
        <w:tblLook w:val="04A0" w:firstRow="1" w:lastRow="0" w:firstColumn="1" w:lastColumn="0" w:noHBand="0" w:noVBand="1"/>
      </w:tblPr>
      <w:tblGrid>
        <w:gridCol w:w="2942"/>
        <w:gridCol w:w="1984"/>
        <w:gridCol w:w="1984"/>
        <w:gridCol w:w="1984"/>
        <w:gridCol w:w="850"/>
      </w:tblGrid>
      <w:tr w:rsidR="005D52F5" w:rsidRPr="00E26BF1" w14:paraId="670963DC" w14:textId="77777777" w:rsidTr="00103A16">
        <w:trPr>
          <w:trHeight w:val="310"/>
        </w:trPr>
        <w:tc>
          <w:tcPr>
            <w:tcW w:w="294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A26FD1" w14:textId="77777777" w:rsidR="005D52F5" w:rsidRPr="00E26BF1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Characteristic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A8A0A1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 xml:space="preserve">Patient Cohort </w:t>
            </w:r>
          </w:p>
          <w:p w14:paraId="27273C7F" w14:textId="77777777" w:rsidR="005D52F5" w:rsidRPr="00E26BF1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359)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489F4B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 xml:space="preserve">Regular treatment </w:t>
            </w:r>
          </w:p>
          <w:p w14:paraId="2813BAD8" w14:textId="77777777" w:rsidR="005D52F5" w:rsidRPr="00E26BF1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131)</w:t>
            </w:r>
          </w:p>
        </w:tc>
        <w:tc>
          <w:tcPr>
            <w:tcW w:w="19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F3A598" w14:textId="77777777" w:rsidR="005D52F5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 xml:space="preserve">Irregular treatment </w:t>
            </w:r>
          </w:p>
          <w:p w14:paraId="792489BD" w14:textId="77777777" w:rsidR="005D52F5" w:rsidRPr="00E26BF1" w:rsidRDefault="005D52F5" w:rsidP="00103A16">
            <w:pPr>
              <w:spacing w:line="240" w:lineRule="auto"/>
              <w:jc w:val="center"/>
              <w:rPr>
                <w:sz w:val="21"/>
              </w:rPr>
            </w:pPr>
            <w:r w:rsidRPr="00E26BF1">
              <w:rPr>
                <w:sz w:val="21"/>
              </w:rPr>
              <w:t>(N = 228)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5097B" w14:textId="77777777" w:rsidR="005D52F5" w:rsidRPr="00E26BF1" w:rsidRDefault="005D52F5" w:rsidP="00103A16">
            <w:pPr>
              <w:spacing w:line="240" w:lineRule="auto"/>
              <w:jc w:val="center"/>
              <w:rPr>
                <w:i/>
                <w:iCs/>
                <w:sz w:val="21"/>
              </w:rPr>
            </w:pPr>
            <w:r w:rsidRPr="00E26BF1">
              <w:rPr>
                <w:i/>
                <w:iCs/>
                <w:sz w:val="21"/>
              </w:rPr>
              <w:t>p</w:t>
            </w:r>
          </w:p>
        </w:tc>
      </w:tr>
      <w:tr w:rsidR="006572B1" w:rsidRPr="007752FE" w14:paraId="18F7BEC0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012AD1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472C1F">
              <w:rPr>
                <w:sz w:val="21"/>
              </w:rPr>
              <w:t>Other visceral metastases</w:t>
            </w:r>
            <w:r w:rsidRPr="00A319C6">
              <w:rPr>
                <w:sz w:val="21"/>
              </w:rPr>
              <w:t>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D45DBA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1CA58D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07EB2A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D5750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987</w:t>
            </w:r>
          </w:p>
        </w:tc>
      </w:tr>
      <w:tr w:rsidR="006572B1" w:rsidRPr="007752FE" w14:paraId="4ECF37D2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D958D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No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3F3F33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  <w:r w:rsidRPr="007752FE">
              <w:rPr>
                <w:sz w:val="21"/>
              </w:rPr>
              <w:t>203(56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6886D4" w14:textId="77777777" w:rsidR="006572B1" w:rsidRPr="00D300DF" w:rsidRDefault="006572B1" w:rsidP="00103A16">
            <w:pPr>
              <w:spacing w:line="240" w:lineRule="auto"/>
              <w:jc w:val="center"/>
              <w:rPr>
                <w:rFonts w:eastAsia="等线"/>
                <w:sz w:val="21"/>
              </w:rPr>
            </w:pPr>
            <w:r w:rsidRPr="00D300DF">
              <w:rPr>
                <w:rFonts w:eastAsia="等线" w:hint="eastAsia"/>
                <w:sz w:val="21"/>
              </w:rPr>
              <w:t>7</w:t>
            </w:r>
            <w:r w:rsidRPr="00D300DF">
              <w:rPr>
                <w:rFonts w:eastAsia="等线"/>
                <w:sz w:val="21"/>
              </w:rPr>
              <w:t>4(56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096429" w14:textId="77777777" w:rsidR="006572B1" w:rsidRPr="00D300DF" w:rsidRDefault="006572B1" w:rsidP="00103A16">
            <w:pPr>
              <w:spacing w:line="240" w:lineRule="auto"/>
              <w:jc w:val="center"/>
              <w:rPr>
                <w:rFonts w:eastAsia="等线"/>
                <w:sz w:val="21"/>
              </w:rPr>
            </w:pPr>
            <w:r w:rsidRPr="00D300DF">
              <w:rPr>
                <w:rFonts w:eastAsia="等线" w:hint="eastAsia"/>
                <w:sz w:val="21"/>
              </w:rPr>
              <w:t>1</w:t>
            </w:r>
            <w:r w:rsidRPr="00D300DF">
              <w:rPr>
                <w:rFonts w:eastAsia="等线"/>
                <w:sz w:val="21"/>
              </w:rPr>
              <w:t>29(56.6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4370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659CF772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9D42EF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Y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DCE3F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  <w:r w:rsidRPr="007752FE">
              <w:rPr>
                <w:sz w:val="21"/>
              </w:rPr>
              <w:t>156(43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E37CD" w14:textId="77777777" w:rsidR="006572B1" w:rsidRPr="00D300DF" w:rsidRDefault="006572B1" w:rsidP="00103A16">
            <w:pPr>
              <w:spacing w:line="240" w:lineRule="auto"/>
              <w:jc w:val="center"/>
              <w:rPr>
                <w:rFonts w:eastAsia="等线"/>
                <w:sz w:val="21"/>
              </w:rPr>
            </w:pPr>
            <w:r w:rsidRPr="00D300DF">
              <w:rPr>
                <w:rFonts w:eastAsia="等线" w:hint="eastAsia"/>
                <w:sz w:val="21"/>
              </w:rPr>
              <w:t>5</w:t>
            </w:r>
            <w:r w:rsidRPr="00D300DF">
              <w:rPr>
                <w:rFonts w:eastAsia="等线"/>
                <w:sz w:val="21"/>
              </w:rPr>
              <w:t>7(43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FA97D" w14:textId="77777777" w:rsidR="006572B1" w:rsidRPr="00D300DF" w:rsidRDefault="006572B1" w:rsidP="00103A16">
            <w:pPr>
              <w:spacing w:line="240" w:lineRule="auto"/>
              <w:jc w:val="center"/>
              <w:rPr>
                <w:rFonts w:eastAsia="等线"/>
                <w:sz w:val="21"/>
              </w:rPr>
            </w:pPr>
            <w:r w:rsidRPr="00D300DF">
              <w:rPr>
                <w:rFonts w:eastAsia="等线" w:hint="eastAsia"/>
                <w:sz w:val="21"/>
              </w:rPr>
              <w:t>9</w:t>
            </w:r>
            <w:r w:rsidRPr="00D300DF">
              <w:rPr>
                <w:rFonts w:eastAsia="等线"/>
                <w:sz w:val="21"/>
              </w:rPr>
              <w:t>9(43.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5D72E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514BDA75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DB471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Histological typ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03FB2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E8780A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1F272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CEDEF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258</w:t>
            </w:r>
          </w:p>
        </w:tc>
      </w:tr>
      <w:tr w:rsidR="006572B1" w:rsidRPr="007752FE" w14:paraId="4660CEC9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88D99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ADC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D1147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318(88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FCC3CE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18(90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F0AF25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2</w:t>
            </w:r>
            <w:r>
              <w:rPr>
                <w:sz w:val="21"/>
              </w:rPr>
              <w:t>00(87.7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7BFB35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001D1B51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9C725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SCC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98CE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13(3.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FC8D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sz w:val="21"/>
              </w:rPr>
              <w:t>2(1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9E10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1(4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3A0D4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6D0D4CAD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DABD1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SCLC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57660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14(3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B1611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4</w:t>
            </w:r>
            <w:r>
              <w:rPr>
                <w:sz w:val="21"/>
              </w:rPr>
              <w:t>(3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A782B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0(4.4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0FC56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728EF172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37618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Other type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64A4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14(3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BDA7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(5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69A156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(3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5F355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1EDEDCEB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1993F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Treatment line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10963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01EC6A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D762FF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D84D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0</w:t>
            </w:r>
            <w:r>
              <w:rPr>
                <w:sz w:val="21"/>
              </w:rPr>
              <w:t>.376</w:t>
            </w:r>
          </w:p>
        </w:tc>
      </w:tr>
      <w:tr w:rsidR="006572B1" w:rsidRPr="007752FE" w14:paraId="353FF44B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DEA8D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First-lin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C127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289(80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4E3B7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04(79.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D5B2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85(81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F46E7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088E065D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BBC0E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Second-lin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A6AFC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55(15.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A70FC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9(14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6058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6(15.8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F3F5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2E8CB706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6C6C5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Third-line and above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45B1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15(4.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3868C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8</w:t>
            </w:r>
            <w:r>
              <w:rPr>
                <w:sz w:val="21"/>
              </w:rPr>
              <w:t>(6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8CD9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(3.1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4339B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6931D515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62271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 xml:space="preserve">BP treatment </w:t>
            </w:r>
            <w:r>
              <w:rPr>
                <w:sz w:val="21"/>
              </w:rPr>
              <w:t>duration</w:t>
            </w:r>
            <w:r w:rsidRPr="00A319C6">
              <w:rPr>
                <w:sz w:val="21"/>
              </w:rPr>
              <w:t>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42AE8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9EE8A9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08844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Times New Roman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886FB3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  <w:r>
              <w:rPr>
                <w:rFonts w:hint="eastAsia"/>
                <w:b/>
                <w:bCs w:val="0"/>
                <w:sz w:val="21"/>
              </w:rPr>
              <w:t>&lt;</w:t>
            </w:r>
            <w:r>
              <w:rPr>
                <w:b/>
                <w:bCs w:val="0"/>
                <w:sz w:val="21"/>
              </w:rPr>
              <w:t>0.001</w:t>
            </w:r>
          </w:p>
        </w:tc>
      </w:tr>
      <w:tr w:rsidR="006572B1" w:rsidRPr="007752FE" w14:paraId="60A6CCBB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8632B" w14:textId="3ED761C5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D423BB">
              <w:rPr>
                <w:sz w:val="21"/>
              </w:rPr>
              <w:t>BP</w:t>
            </w:r>
            <w:r w:rsidR="00015493">
              <w:rPr>
                <w:sz w:val="21"/>
              </w:rPr>
              <w:t xml:space="preserve"> </w:t>
            </w:r>
            <w:r>
              <w:rPr>
                <w:sz w:val="21"/>
              </w:rPr>
              <w:t>≤</w:t>
            </w:r>
            <w:r w:rsidR="006C1A41">
              <w:rPr>
                <w:sz w:val="21"/>
              </w:rPr>
              <w:t xml:space="preserve"> </w:t>
            </w:r>
            <w:r w:rsidRPr="00D423BB">
              <w:rPr>
                <w:sz w:val="21"/>
              </w:rPr>
              <w:t>24m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91289D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87(52.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CFC72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9</w:t>
            </w:r>
            <w:r>
              <w:rPr>
                <w:sz w:val="21"/>
              </w:rPr>
              <w:t>7(74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8253F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9</w:t>
            </w:r>
            <w:r>
              <w:rPr>
                <w:sz w:val="21"/>
              </w:rPr>
              <w:t>0(39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9A1F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5B2A9C1D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8F986" w14:textId="67CE8C5E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D423BB">
              <w:rPr>
                <w:sz w:val="21"/>
              </w:rPr>
              <w:t>BP &gt;</w:t>
            </w:r>
            <w:r w:rsidR="006C1A41">
              <w:rPr>
                <w:sz w:val="21"/>
              </w:rPr>
              <w:t xml:space="preserve"> </w:t>
            </w:r>
            <w:r w:rsidRPr="00D423BB">
              <w:rPr>
                <w:sz w:val="21"/>
              </w:rPr>
              <w:t>24m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59707B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72(47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3D009E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3</w:t>
            </w:r>
            <w:r>
              <w:rPr>
                <w:sz w:val="21"/>
              </w:rPr>
              <w:t>4(26.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D7063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38(60.5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DD484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3DB5EB57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3F9F4" w14:textId="77777777" w:rsidR="006572B1" w:rsidRPr="00A319C6" w:rsidRDefault="006572B1" w:rsidP="00103A16">
            <w:pPr>
              <w:spacing w:line="240" w:lineRule="auto"/>
              <w:jc w:val="left"/>
              <w:rPr>
                <w:sz w:val="21"/>
              </w:rPr>
            </w:pPr>
            <w:r w:rsidRPr="00A319C6">
              <w:rPr>
                <w:sz w:val="21"/>
              </w:rPr>
              <w:t>Type of BP, n (%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8AAF4" w14:textId="77777777" w:rsidR="006572B1" w:rsidRPr="007752FE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33E03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等线 Light"/>
                <w:sz w:val="2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EDE2C" w14:textId="77777777" w:rsidR="006572B1" w:rsidRPr="007752FE" w:rsidRDefault="006572B1" w:rsidP="00103A16">
            <w:pPr>
              <w:spacing w:line="240" w:lineRule="auto"/>
              <w:jc w:val="center"/>
              <w:rPr>
                <w:rFonts w:eastAsia="等线 Light"/>
                <w:sz w:val="21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DDF2BB" w14:textId="77777777" w:rsidR="006572B1" w:rsidRPr="001D0044" w:rsidRDefault="006572B1" w:rsidP="00103A16">
            <w:pPr>
              <w:spacing w:line="240" w:lineRule="auto"/>
              <w:jc w:val="center"/>
              <w:rPr>
                <w:b/>
                <w:bCs w:val="0"/>
                <w:sz w:val="21"/>
              </w:rPr>
            </w:pPr>
            <w:r>
              <w:rPr>
                <w:rFonts w:hint="eastAsia"/>
                <w:b/>
                <w:bCs w:val="0"/>
                <w:sz w:val="21"/>
              </w:rPr>
              <w:t>0</w:t>
            </w:r>
            <w:r>
              <w:rPr>
                <w:b/>
                <w:bCs w:val="0"/>
                <w:sz w:val="21"/>
              </w:rPr>
              <w:t>.007</w:t>
            </w:r>
          </w:p>
        </w:tc>
      </w:tr>
      <w:tr w:rsidR="006572B1" w:rsidRPr="007752FE" w14:paraId="66B5C1B9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248AB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ZOL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A765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179(49.9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B374E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5</w:t>
            </w:r>
            <w:r>
              <w:rPr>
                <w:sz w:val="21"/>
              </w:rPr>
              <w:t>3(40.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2598A7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26(55.3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E3F79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  <w:tr w:rsidR="006572B1" w:rsidRPr="007752FE" w14:paraId="3D244E63" w14:textId="77777777" w:rsidTr="00103A16">
        <w:trPr>
          <w:trHeight w:val="290"/>
        </w:trPr>
        <w:tc>
          <w:tcPr>
            <w:tcW w:w="294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5BBF5" w14:textId="77777777" w:rsidR="006572B1" w:rsidRPr="00A319C6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A319C6">
              <w:rPr>
                <w:sz w:val="21"/>
              </w:rPr>
              <w:t>Others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989978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 w:rsidRPr="007752FE">
              <w:rPr>
                <w:sz w:val="21"/>
              </w:rPr>
              <w:t>180(50.1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04466EA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7</w:t>
            </w:r>
            <w:r>
              <w:rPr>
                <w:sz w:val="21"/>
              </w:rPr>
              <w:t>8(59.5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7B2CDC12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  <w:r>
              <w:rPr>
                <w:rFonts w:hint="eastAsia"/>
                <w:sz w:val="21"/>
              </w:rPr>
              <w:t>1</w:t>
            </w:r>
            <w:r>
              <w:rPr>
                <w:sz w:val="21"/>
              </w:rPr>
              <w:t>02(44.7)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0303A02B" w14:textId="77777777" w:rsidR="006572B1" w:rsidRPr="007752FE" w:rsidRDefault="006572B1" w:rsidP="00103A16">
            <w:pPr>
              <w:spacing w:line="240" w:lineRule="auto"/>
              <w:jc w:val="center"/>
              <w:rPr>
                <w:sz w:val="21"/>
              </w:rPr>
            </w:pPr>
          </w:p>
        </w:tc>
      </w:tr>
    </w:tbl>
    <w:p w14:paraId="16C53ECB" w14:textId="6DDCD7C1" w:rsidR="00917F1D" w:rsidRDefault="00917F1D" w:rsidP="00917F1D">
      <w:pPr>
        <w:spacing w:line="240" w:lineRule="auto"/>
        <w:rPr>
          <w:sz w:val="21"/>
        </w:rPr>
      </w:pPr>
      <w:r w:rsidRPr="003B030C">
        <w:rPr>
          <w:sz w:val="21"/>
        </w:rPr>
        <w:t xml:space="preserve">Note: </w:t>
      </w:r>
      <w:r w:rsidRPr="00053F6C">
        <w:rPr>
          <w:sz w:val="21"/>
          <w:szCs w:val="20"/>
        </w:rPr>
        <w:t xml:space="preserve">Differences between variables were calculated using the </w:t>
      </w:r>
      <w:r w:rsidRPr="001D0044">
        <w:rPr>
          <w:sz w:val="21"/>
          <w:szCs w:val="20"/>
        </w:rPr>
        <w:t xml:space="preserve">Wilcoxon test </w:t>
      </w:r>
      <w:r>
        <w:rPr>
          <w:sz w:val="21"/>
          <w:szCs w:val="20"/>
        </w:rPr>
        <w:t xml:space="preserve">or </w:t>
      </w:r>
      <w:r w:rsidR="00E31537">
        <w:rPr>
          <w:sz w:val="21"/>
          <w:szCs w:val="20"/>
        </w:rPr>
        <w:t>c</w:t>
      </w:r>
      <w:r w:rsidRPr="00053F6C">
        <w:rPr>
          <w:sz w:val="21"/>
          <w:szCs w:val="20"/>
        </w:rPr>
        <w:t xml:space="preserve">hi-square test. </w:t>
      </w:r>
      <w:r w:rsidRPr="003B030C">
        <w:rPr>
          <w:sz w:val="21"/>
        </w:rPr>
        <w:t xml:space="preserve">IQR, interquartile range; </w:t>
      </w:r>
      <w:r w:rsidRPr="00EB7E35">
        <w:rPr>
          <w:sz w:val="21"/>
        </w:rPr>
        <w:t>ADC</w:t>
      </w:r>
      <w:r>
        <w:rPr>
          <w:sz w:val="21"/>
        </w:rPr>
        <w:t xml:space="preserve">, </w:t>
      </w:r>
      <w:r w:rsidRPr="00EB7E35">
        <w:rPr>
          <w:sz w:val="21"/>
        </w:rPr>
        <w:t>adenocarcinoma</w:t>
      </w:r>
      <w:r>
        <w:rPr>
          <w:sz w:val="21"/>
        </w:rPr>
        <w:t xml:space="preserve">; </w:t>
      </w:r>
      <w:r w:rsidRPr="00EB7E35">
        <w:rPr>
          <w:sz w:val="21"/>
        </w:rPr>
        <w:t>SCC</w:t>
      </w:r>
      <w:r>
        <w:rPr>
          <w:sz w:val="21"/>
        </w:rPr>
        <w:t xml:space="preserve">, </w:t>
      </w:r>
      <w:r w:rsidRPr="00EB7E35">
        <w:rPr>
          <w:sz w:val="21"/>
        </w:rPr>
        <w:t>squamous cell carcinoma</w:t>
      </w:r>
      <w:r>
        <w:rPr>
          <w:sz w:val="21"/>
        </w:rPr>
        <w:t xml:space="preserve">; </w:t>
      </w:r>
      <w:r w:rsidRPr="00EB7E35">
        <w:rPr>
          <w:sz w:val="21"/>
        </w:rPr>
        <w:t>SCLC</w:t>
      </w:r>
      <w:r>
        <w:rPr>
          <w:sz w:val="21"/>
        </w:rPr>
        <w:t xml:space="preserve">, small cell lung cancer; </w:t>
      </w:r>
      <w:r w:rsidRPr="002213F0">
        <w:rPr>
          <w:sz w:val="21"/>
          <w:szCs w:val="20"/>
        </w:rPr>
        <w:t>BP, bisphosphonate</w:t>
      </w:r>
      <w:r>
        <w:rPr>
          <w:sz w:val="21"/>
          <w:szCs w:val="20"/>
        </w:rPr>
        <w:t>;</w:t>
      </w:r>
      <w:r w:rsidRPr="00BD7E36">
        <w:rPr>
          <w:sz w:val="21"/>
          <w:szCs w:val="20"/>
        </w:rPr>
        <w:t xml:space="preserve"> </w:t>
      </w:r>
      <w:r w:rsidRPr="002213F0">
        <w:rPr>
          <w:sz w:val="21"/>
          <w:szCs w:val="20"/>
        </w:rPr>
        <w:t>ZOL, zoledronic acid</w:t>
      </w:r>
      <w:r>
        <w:rPr>
          <w:rFonts w:hint="eastAsia"/>
          <w:sz w:val="21"/>
        </w:rPr>
        <w:t>.</w:t>
      </w:r>
    </w:p>
    <w:p w14:paraId="2806ADC4" w14:textId="77777777" w:rsidR="00917F1D" w:rsidRPr="00C76311" w:rsidRDefault="00917F1D" w:rsidP="00917F1D">
      <w:pPr>
        <w:rPr>
          <w:sz w:val="21"/>
          <w:szCs w:val="20"/>
        </w:rPr>
      </w:pPr>
    </w:p>
    <w:p w14:paraId="28E9832A" w14:textId="77777777" w:rsidR="00917F1D" w:rsidRDefault="00917F1D">
      <w:pPr>
        <w:sectPr w:rsidR="00917F1D" w:rsidSect="00917F1D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</w:p>
    <w:p w14:paraId="4776FF4B" w14:textId="4B584820" w:rsidR="00892DE3" w:rsidRPr="00917F1D" w:rsidRDefault="00917F1D">
      <w:pPr>
        <w:rPr>
          <w:rFonts w:cs="Times New Roman"/>
          <w:b/>
          <w:bCs w:val="0"/>
          <w:color w:val="auto"/>
          <w:szCs w:val="24"/>
        </w:rPr>
      </w:pPr>
      <w:r>
        <w:rPr>
          <w:b/>
          <w:color w:val="auto"/>
          <w:szCs w:val="24"/>
        </w:rPr>
        <w:lastRenderedPageBreak/>
        <w:t xml:space="preserve">Figure legends  </w:t>
      </w:r>
    </w:p>
    <w:p w14:paraId="7F898C28" w14:textId="2B5FA414" w:rsidR="00C17B55" w:rsidRPr="002A267E" w:rsidRDefault="00C17B55" w:rsidP="00C17B55">
      <w:pPr>
        <w:rPr>
          <w:szCs w:val="24"/>
        </w:rPr>
      </w:pPr>
      <w:r w:rsidRPr="002A267E">
        <w:rPr>
          <w:b/>
          <w:szCs w:val="24"/>
        </w:rPr>
        <w:t xml:space="preserve">Supplementary Figure S1 </w:t>
      </w:r>
      <w:r w:rsidR="00E31537">
        <w:rPr>
          <w:b/>
          <w:bCs w:val="0"/>
          <w:szCs w:val="24"/>
        </w:rPr>
        <w:t>AE</w:t>
      </w:r>
      <w:r w:rsidRPr="00D72741">
        <w:rPr>
          <w:b/>
          <w:bCs w:val="0"/>
          <w:szCs w:val="24"/>
        </w:rPr>
        <w:t xml:space="preserve">-free survivals </w:t>
      </w:r>
      <w:r w:rsidR="00E637C6">
        <w:rPr>
          <w:b/>
          <w:bCs w:val="0"/>
          <w:szCs w:val="24"/>
        </w:rPr>
        <w:t>of patients with</w:t>
      </w:r>
      <w:r w:rsidRPr="00D72741">
        <w:rPr>
          <w:b/>
          <w:bCs w:val="0"/>
          <w:szCs w:val="24"/>
        </w:rPr>
        <w:t xml:space="preserve"> two </w:t>
      </w:r>
      <w:r w:rsidR="00E31537">
        <w:rPr>
          <w:b/>
          <w:bCs w:val="0"/>
          <w:szCs w:val="24"/>
        </w:rPr>
        <w:t>BP</w:t>
      </w:r>
      <w:r w:rsidRPr="00D72741">
        <w:rPr>
          <w:b/>
          <w:bCs w:val="0"/>
          <w:szCs w:val="24"/>
        </w:rPr>
        <w:t xml:space="preserve"> treatment pattern</w:t>
      </w:r>
      <w:r w:rsidR="00E637C6">
        <w:rPr>
          <w:b/>
          <w:bCs w:val="0"/>
          <w:szCs w:val="24"/>
        </w:rPr>
        <w:t>s</w:t>
      </w:r>
      <w:r w:rsidR="00E637C6" w:rsidRPr="00E637C6">
        <w:rPr>
          <w:b/>
          <w:bCs w:val="0"/>
          <w:szCs w:val="24"/>
        </w:rPr>
        <w:t xml:space="preserve"> </w:t>
      </w:r>
      <w:r w:rsidR="00E637C6" w:rsidRPr="00D72741">
        <w:rPr>
          <w:b/>
          <w:bCs w:val="0"/>
          <w:szCs w:val="24"/>
        </w:rPr>
        <w:t>in different subtypes</w:t>
      </w:r>
      <w:r w:rsidRPr="00D72741">
        <w:rPr>
          <w:b/>
          <w:bCs w:val="0"/>
          <w:szCs w:val="24"/>
        </w:rPr>
        <w:t>.</w:t>
      </w:r>
      <w:r w:rsidRPr="002A267E">
        <w:rPr>
          <w:szCs w:val="24"/>
        </w:rPr>
        <w:t xml:space="preserve"> </w:t>
      </w:r>
      <w:r>
        <w:rPr>
          <w:szCs w:val="24"/>
        </w:rPr>
        <w:t>The c</w:t>
      </w:r>
      <w:r w:rsidRPr="002A267E">
        <w:rPr>
          <w:szCs w:val="24"/>
        </w:rPr>
        <w:t>omparison was performed by the log-rank test. OS, overall survival; BP, bisphosphonate; AE, adverse event.</w:t>
      </w:r>
    </w:p>
    <w:p w14:paraId="5AD2C84D" w14:textId="019618B5" w:rsidR="00C17B55" w:rsidRPr="002A267E" w:rsidRDefault="00C17B55" w:rsidP="00C17B55">
      <w:pPr>
        <w:rPr>
          <w:szCs w:val="24"/>
        </w:rPr>
      </w:pPr>
      <w:r w:rsidRPr="002A267E">
        <w:rPr>
          <w:b/>
          <w:szCs w:val="24"/>
        </w:rPr>
        <w:t>Supplementary Figure</w:t>
      </w:r>
      <w:r w:rsidRPr="002A267E">
        <w:rPr>
          <w:rFonts w:hint="eastAsia"/>
          <w:b/>
          <w:szCs w:val="24"/>
        </w:rPr>
        <w:t xml:space="preserve"> S</w:t>
      </w:r>
      <w:r w:rsidRPr="002A267E">
        <w:rPr>
          <w:b/>
          <w:szCs w:val="24"/>
        </w:rPr>
        <w:t xml:space="preserve">2 </w:t>
      </w:r>
      <w:r w:rsidRPr="00D72741">
        <w:rPr>
          <w:b/>
          <w:bCs w:val="0"/>
          <w:szCs w:val="24"/>
        </w:rPr>
        <w:t xml:space="preserve">The Kaplan-Meier curves </w:t>
      </w:r>
      <w:r w:rsidR="00E637C6" w:rsidRPr="00D72741">
        <w:rPr>
          <w:b/>
          <w:bCs w:val="0"/>
          <w:szCs w:val="24"/>
        </w:rPr>
        <w:t xml:space="preserve">for </w:t>
      </w:r>
      <w:r w:rsidR="00E31537">
        <w:rPr>
          <w:b/>
          <w:bCs w:val="0"/>
          <w:szCs w:val="24"/>
        </w:rPr>
        <w:t>SRE</w:t>
      </w:r>
      <w:r w:rsidR="00E637C6" w:rsidRPr="00D72741">
        <w:rPr>
          <w:b/>
          <w:bCs w:val="0"/>
          <w:szCs w:val="24"/>
        </w:rPr>
        <w:t>-free survival</w:t>
      </w:r>
      <w:r w:rsidR="00E637C6">
        <w:rPr>
          <w:b/>
          <w:bCs w:val="0"/>
          <w:szCs w:val="24"/>
        </w:rPr>
        <w:t>s</w:t>
      </w:r>
      <w:r w:rsidR="00E637C6" w:rsidRPr="00D72741">
        <w:rPr>
          <w:b/>
          <w:bCs w:val="0"/>
          <w:szCs w:val="24"/>
        </w:rPr>
        <w:t xml:space="preserve"> </w:t>
      </w:r>
      <w:r w:rsidR="00E637C6">
        <w:rPr>
          <w:b/>
          <w:bCs w:val="0"/>
          <w:szCs w:val="24"/>
        </w:rPr>
        <w:t>of patients with</w:t>
      </w:r>
      <w:r w:rsidR="00E637C6" w:rsidRPr="00D72741">
        <w:rPr>
          <w:b/>
          <w:bCs w:val="0"/>
          <w:szCs w:val="24"/>
        </w:rPr>
        <w:t xml:space="preserve"> regular and irregular therapy modes </w:t>
      </w:r>
      <w:r w:rsidRPr="00D72741">
        <w:rPr>
          <w:b/>
          <w:bCs w:val="0"/>
          <w:szCs w:val="24"/>
        </w:rPr>
        <w:t>stratified by different OS</w:t>
      </w:r>
      <w:r w:rsidR="00CA78D6">
        <w:rPr>
          <w:b/>
          <w:bCs w:val="0"/>
          <w:szCs w:val="24"/>
        </w:rPr>
        <w:t xml:space="preserve"> and</w:t>
      </w:r>
      <w:r w:rsidRPr="00D72741">
        <w:rPr>
          <w:b/>
          <w:bCs w:val="0"/>
          <w:szCs w:val="24"/>
        </w:rPr>
        <w:t xml:space="preserve"> infusion times.</w:t>
      </w:r>
      <w:r w:rsidRPr="002A267E">
        <w:rPr>
          <w:szCs w:val="24"/>
        </w:rPr>
        <w:t xml:space="preserve"> Statistical analysis was performed using the log-rank test. OS, overall survival; BP, bisphosphonate; SRE, skeletal</w:t>
      </w:r>
      <w:r>
        <w:rPr>
          <w:szCs w:val="24"/>
        </w:rPr>
        <w:t>-</w:t>
      </w:r>
      <w:r w:rsidRPr="002A267E">
        <w:rPr>
          <w:szCs w:val="24"/>
        </w:rPr>
        <w:t>related event.</w:t>
      </w:r>
    </w:p>
    <w:p w14:paraId="30B7DC53" w14:textId="77777777" w:rsidR="00917F1D" w:rsidRPr="00C17B55" w:rsidRDefault="00917F1D" w:rsidP="00917F1D">
      <w:pPr>
        <w:rPr>
          <w:szCs w:val="24"/>
        </w:rPr>
      </w:pPr>
    </w:p>
    <w:p w14:paraId="6E153E30" w14:textId="74390C7E" w:rsidR="00382F1C" w:rsidRDefault="00382F1C"/>
    <w:p w14:paraId="4BA14000" w14:textId="77777777" w:rsidR="00382F1C" w:rsidRDefault="00382F1C">
      <w:r>
        <w:br w:type="page"/>
      </w:r>
    </w:p>
    <w:p w14:paraId="2AF781BD" w14:textId="3306F397" w:rsidR="00917F1D" w:rsidRPr="00917F1D" w:rsidRDefault="006C1A41">
      <w:r>
        <w:rPr>
          <w:noProof/>
        </w:rPr>
        <w:lastRenderedPageBreak/>
        <w:drawing>
          <wp:inline distT="0" distB="0" distL="0" distR="0" wp14:anchorId="5E56E797" wp14:editId="5A2AB24C">
            <wp:extent cx="5270500" cy="3670300"/>
            <wp:effectExtent l="0" t="0" r="635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67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88AC4" w14:textId="5946EBF3" w:rsidR="00382F1C" w:rsidRDefault="00382F1C">
      <w:r w:rsidRPr="002A267E">
        <w:rPr>
          <w:b/>
          <w:szCs w:val="24"/>
        </w:rPr>
        <w:t>Supplementary Figure S1</w:t>
      </w:r>
    </w:p>
    <w:p w14:paraId="24B6D52C" w14:textId="77777777" w:rsidR="00382F1C" w:rsidRDefault="00382F1C">
      <w:r>
        <w:br w:type="page"/>
      </w:r>
    </w:p>
    <w:p w14:paraId="0328B2F5" w14:textId="769037B3" w:rsidR="00917F1D" w:rsidRDefault="006C1A41">
      <w:r>
        <w:rPr>
          <w:noProof/>
        </w:rPr>
        <w:lastRenderedPageBreak/>
        <w:drawing>
          <wp:inline distT="0" distB="0" distL="0" distR="0" wp14:anchorId="31BED25D" wp14:editId="2F8E0630">
            <wp:extent cx="5270500" cy="3714750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8D806" w14:textId="01C3BDCA" w:rsidR="00382F1C" w:rsidRPr="00917F1D" w:rsidRDefault="00382F1C">
      <w:r w:rsidRPr="002A267E">
        <w:rPr>
          <w:b/>
          <w:szCs w:val="24"/>
        </w:rPr>
        <w:t>Supplementary Figure</w:t>
      </w:r>
      <w:r w:rsidRPr="002A267E">
        <w:rPr>
          <w:rFonts w:hint="eastAsia"/>
          <w:b/>
          <w:szCs w:val="24"/>
        </w:rPr>
        <w:t xml:space="preserve"> S</w:t>
      </w:r>
      <w:r w:rsidRPr="002A267E">
        <w:rPr>
          <w:b/>
          <w:szCs w:val="24"/>
        </w:rPr>
        <w:t>2</w:t>
      </w:r>
    </w:p>
    <w:sectPr w:rsidR="00382F1C" w:rsidRPr="00917F1D" w:rsidSect="00917F1D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63AAA" w14:textId="77777777" w:rsidR="00DF2A1E" w:rsidRDefault="00DF2A1E" w:rsidP="00D72741">
      <w:pPr>
        <w:spacing w:line="240" w:lineRule="auto"/>
      </w:pPr>
      <w:r>
        <w:separator/>
      </w:r>
    </w:p>
  </w:endnote>
  <w:endnote w:type="continuationSeparator" w:id="0">
    <w:p w14:paraId="28CF99A4" w14:textId="77777777" w:rsidR="00DF2A1E" w:rsidRDefault="00DF2A1E" w:rsidP="00D727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D7EC6" w14:textId="77777777" w:rsidR="00DF2A1E" w:rsidRDefault="00DF2A1E" w:rsidP="00D72741">
      <w:pPr>
        <w:spacing w:line="240" w:lineRule="auto"/>
      </w:pPr>
      <w:r>
        <w:separator/>
      </w:r>
    </w:p>
  </w:footnote>
  <w:footnote w:type="continuationSeparator" w:id="0">
    <w:p w14:paraId="18F7A1CF" w14:textId="77777777" w:rsidR="00DF2A1E" w:rsidRDefault="00DF2A1E" w:rsidP="00D7274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DAytzQ3N7AwNDFV0lEKTi0uzszPAymwrAUA3MgoviwAAAA="/>
  </w:docVars>
  <w:rsids>
    <w:rsidRoot w:val="00917F1D"/>
    <w:rsid w:val="00015493"/>
    <w:rsid w:val="00103BD4"/>
    <w:rsid w:val="00247486"/>
    <w:rsid w:val="00312DCB"/>
    <w:rsid w:val="00382F1C"/>
    <w:rsid w:val="003D41C6"/>
    <w:rsid w:val="004F16EA"/>
    <w:rsid w:val="005D52F5"/>
    <w:rsid w:val="006572B1"/>
    <w:rsid w:val="006C1A41"/>
    <w:rsid w:val="00777408"/>
    <w:rsid w:val="00892DE3"/>
    <w:rsid w:val="008B3C4C"/>
    <w:rsid w:val="00916306"/>
    <w:rsid w:val="00917F1D"/>
    <w:rsid w:val="00A03A1E"/>
    <w:rsid w:val="00AA6AF6"/>
    <w:rsid w:val="00B91CB2"/>
    <w:rsid w:val="00C17B55"/>
    <w:rsid w:val="00C91946"/>
    <w:rsid w:val="00CA6958"/>
    <w:rsid w:val="00CA78D6"/>
    <w:rsid w:val="00D72741"/>
    <w:rsid w:val="00DF2A1E"/>
    <w:rsid w:val="00E31537"/>
    <w:rsid w:val="00E637C6"/>
    <w:rsid w:val="00EE2AD6"/>
    <w:rsid w:val="00F76E5C"/>
    <w:rsid w:val="00F80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5EAA7E"/>
  <w15:chartTrackingRefBased/>
  <w15:docId w15:val="{585DC98A-1DA8-4156-B4A1-859BF2433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52F5"/>
    <w:rPr>
      <w:rFonts w:cs="等线 Light"/>
      <w:bCs/>
      <w:color w:val="000000"/>
      <w:kern w:val="0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27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72741"/>
    <w:rPr>
      <w:rFonts w:cs="等线 Light"/>
      <w:bCs/>
      <w:color w:val="000000"/>
      <w:kern w:val="0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727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72741"/>
    <w:rPr>
      <w:rFonts w:cs="等线 Light"/>
      <w:bCs/>
      <w:color w:val="000000"/>
      <w:kern w:val="0"/>
      <w:sz w:val="18"/>
      <w:szCs w:val="18"/>
    </w:rPr>
  </w:style>
  <w:style w:type="paragraph" w:styleId="a7">
    <w:name w:val="List Paragraph"/>
    <w:basedOn w:val="a"/>
    <w:uiPriority w:val="34"/>
    <w:qFormat/>
    <w:rsid w:val="006C1A4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634</Words>
  <Characters>3616</Characters>
  <Application>Microsoft Office Word</Application>
  <DocSecurity>0</DocSecurity>
  <Lines>30</Lines>
  <Paragraphs>8</Paragraphs>
  <ScaleCrop>false</ScaleCrop>
  <Company/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Wei</dc:creator>
  <cp:keywords/>
  <dc:description/>
  <cp:lastModifiedBy>Wei Wei</cp:lastModifiedBy>
  <cp:revision>4</cp:revision>
  <dcterms:created xsi:type="dcterms:W3CDTF">2022-01-12T04:20:00Z</dcterms:created>
  <dcterms:modified xsi:type="dcterms:W3CDTF">2022-03-16T18:32:00Z</dcterms:modified>
</cp:coreProperties>
</file>